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0C732E">
        <w:trPr>
          <w:trHeight w:val="494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73FD540" w:rsidR="0000007A" w:rsidRPr="00DE7D30" w:rsidRDefault="00034B3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4B3B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7D211D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4B3B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0305EC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0879A74" w:rsidR="0000007A" w:rsidRPr="00DE7D30" w:rsidRDefault="00034B3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4B3B">
              <w:rPr>
                <w:rFonts w:ascii="Arial" w:hAnsi="Arial" w:cs="Arial"/>
                <w:b/>
                <w:szCs w:val="28"/>
                <w:lang w:val="en-GB"/>
              </w:rPr>
              <w:t>Research On the Influence of Digital Finance on Promoting Consumption in Chin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0E064BC" w:rsidR="00CF0BBB" w:rsidRPr="00DE7D30" w:rsidRDefault="00034B3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052F2A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247C2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247C2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11E99FFA" w:rsidR="00204D68" w:rsidRPr="00DE7D30" w:rsidRDefault="00A25621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1247C2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02CDC052" w:rsidR="00D9392F" w:rsidRPr="00DE7D30" w:rsidRDefault="00A25621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1247C2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1D6A9888" w14:textId="34ACDDB0" w:rsidR="001A1605" w:rsidRPr="00371D83" w:rsidRDefault="00FB3DE3" w:rsidP="00371D8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1D6A4D69" w14:textId="363EF683" w:rsidR="00D9392F" w:rsidRPr="00DE7D30" w:rsidRDefault="00A25621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1247C2">
        <w:trPr>
          <w:gridBefore w:val="1"/>
          <w:wBefore w:w="80" w:type="pct"/>
          <w:trHeight w:val="917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4D9337C2" w:rsidR="00FB3DE3" w:rsidRPr="00DE7D30" w:rsidRDefault="00A25621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nough</w:t>
            </w: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1247C2">
        <w:trPr>
          <w:gridBefore w:val="1"/>
          <w:wBefore w:w="80" w:type="pct"/>
          <w:trHeight w:val="890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37C448A6" w14:textId="7ED42526" w:rsidR="004430CD" w:rsidRPr="009876D1" w:rsidRDefault="00A25621" w:rsidP="009876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76D1">
              <w:rPr>
                <w:rFonts w:ascii="Arial" w:hAnsi="Arial" w:cs="Arial"/>
                <w:sz w:val="20"/>
                <w:szCs w:val="20"/>
                <w:lang w:val="en-GB"/>
              </w:rPr>
              <w:t>Simplification of research background, basic theory, and research method</w:t>
            </w:r>
            <w:r w:rsidR="009876D1" w:rsidRPr="009876D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7C54F65" w14:textId="77777777" w:rsidR="009876D1" w:rsidRDefault="009876D1" w:rsidP="009876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76D1">
              <w:rPr>
                <w:rFonts w:ascii="Arial" w:hAnsi="Arial" w:cs="Arial"/>
                <w:sz w:val="20"/>
                <w:szCs w:val="20"/>
                <w:lang w:val="en-GB"/>
              </w:rPr>
              <w:t xml:space="preserve">Data table do not </w:t>
            </w:r>
            <w:proofErr w:type="gramStart"/>
            <w:r w:rsidRPr="009876D1">
              <w:rPr>
                <w:rFonts w:ascii="Arial" w:hAnsi="Arial" w:cs="Arial"/>
                <w:sz w:val="20"/>
                <w:szCs w:val="20"/>
                <w:lang w:val="en-GB"/>
              </w:rPr>
              <w:t>related</w:t>
            </w:r>
            <w:proofErr w:type="gramEnd"/>
            <w:r w:rsidRPr="009876D1">
              <w:rPr>
                <w:rFonts w:ascii="Arial" w:hAnsi="Arial" w:cs="Arial"/>
                <w:sz w:val="20"/>
                <w:szCs w:val="20"/>
                <w:lang w:val="en-GB"/>
              </w:rPr>
              <w:t xml:space="preserve"> directly to the research results should not be displayed </w:t>
            </w:r>
          </w:p>
          <w:p w14:paraId="5C93CB83" w14:textId="2CBD8389" w:rsidR="00371D83" w:rsidRPr="009876D1" w:rsidRDefault="00371D83" w:rsidP="009876D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duced numbers and bullets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1247C2">
        <w:trPr>
          <w:gridBefore w:val="1"/>
          <w:wBefore w:w="80" w:type="pct"/>
          <w:trHeight w:val="890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0A7E25E1" w:rsidR="005F184C" w:rsidRPr="00DE7D30" w:rsidRDefault="00A25621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2F2A" w:rsidRPr="00340561" w14:paraId="036D11C6" w14:textId="77777777" w:rsidTr="00052F2A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33039" w14:textId="77777777" w:rsidR="00052F2A" w:rsidRPr="00340561" w:rsidRDefault="00052F2A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07DC14A" w14:textId="77777777" w:rsidR="00052F2A" w:rsidRPr="00340561" w:rsidRDefault="00052F2A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2F2A" w:rsidRPr="00340561" w14:paraId="1E6F5FA9" w14:textId="77777777" w:rsidTr="00052F2A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F7CE6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73E3A" w14:textId="77777777" w:rsidR="00052F2A" w:rsidRPr="00340561" w:rsidRDefault="00052F2A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479AF32A" w14:textId="77777777" w:rsidR="00052F2A" w:rsidRPr="00340561" w:rsidRDefault="00052F2A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52F2A" w:rsidRPr="00340561" w14:paraId="3B071DB5" w14:textId="77777777" w:rsidTr="00052F2A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5A239" w14:textId="77777777" w:rsidR="00052F2A" w:rsidRPr="00340561" w:rsidRDefault="00052F2A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01D37A8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CDE6F" w14:textId="77777777" w:rsidR="00052F2A" w:rsidRPr="00340561" w:rsidRDefault="00052F2A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91DF6DA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9401AE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72114D0B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CC5A139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C6D5DB" w14:textId="77777777" w:rsidR="00052F2A" w:rsidRPr="00340561" w:rsidRDefault="00052F2A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B0B78DB" w14:textId="77777777" w:rsidR="00052F2A" w:rsidRDefault="00052F2A" w:rsidP="00052F2A"/>
    <w:p w14:paraId="244717C9" w14:textId="77777777" w:rsidR="001247C2" w:rsidRPr="001247C2" w:rsidRDefault="001247C2" w:rsidP="001247C2">
      <w:pPr>
        <w:rPr>
          <w:b/>
          <w:u w:val="single"/>
          <w:lang w:val="en-GB"/>
        </w:rPr>
      </w:pPr>
      <w:r w:rsidRPr="001247C2">
        <w:rPr>
          <w:b/>
          <w:u w:val="single"/>
          <w:lang w:val="en-GB"/>
        </w:rPr>
        <w:t>Reviewer Details:</w:t>
      </w:r>
    </w:p>
    <w:p w14:paraId="719F91F2" w14:textId="794C68C6" w:rsidR="00052F2A" w:rsidRDefault="00052F2A" w:rsidP="00052F2A"/>
    <w:p w14:paraId="035C770F" w14:textId="431CBAA0" w:rsidR="001247C2" w:rsidRDefault="001247C2" w:rsidP="00052F2A">
      <w:proofErr w:type="spellStart"/>
      <w:r>
        <w:rPr>
          <w:rFonts w:ascii="Arial" w:hAnsi="Arial" w:cs="Arial"/>
        </w:rPr>
        <w:t>Umb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risnanto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erbanas</w:t>
      </w:r>
      <w:proofErr w:type="spellEnd"/>
      <w:r>
        <w:rPr>
          <w:rFonts w:ascii="Arial" w:hAnsi="Arial" w:cs="Arial"/>
        </w:rPr>
        <w:t xml:space="preserve"> Institute, Indonesia</w:t>
      </w:r>
      <w:bookmarkStart w:id="1" w:name="_GoBack"/>
      <w:bookmarkEnd w:id="1"/>
    </w:p>
    <w:bookmarkEnd w:id="0"/>
    <w:p w14:paraId="11AEF5FD" w14:textId="77777777" w:rsidR="00052F2A" w:rsidRDefault="00052F2A" w:rsidP="00052F2A"/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0007A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293EF" w14:textId="77777777" w:rsidR="00726455" w:rsidRPr="0000007A" w:rsidRDefault="00726455" w:rsidP="0099583E">
      <w:r>
        <w:separator/>
      </w:r>
    </w:p>
  </w:endnote>
  <w:endnote w:type="continuationSeparator" w:id="0">
    <w:p w14:paraId="562AB893" w14:textId="77777777" w:rsidR="00726455" w:rsidRPr="0000007A" w:rsidRDefault="0072645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62B34" w14:textId="77777777" w:rsidR="00726455" w:rsidRPr="0000007A" w:rsidRDefault="00726455" w:rsidP="0099583E">
      <w:r>
        <w:separator/>
      </w:r>
    </w:p>
  </w:footnote>
  <w:footnote w:type="continuationSeparator" w:id="0">
    <w:p w14:paraId="294DBB99" w14:textId="77777777" w:rsidR="00726455" w:rsidRPr="0000007A" w:rsidRDefault="0072645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ACC023F"/>
    <w:multiLevelType w:val="hybridMultilevel"/>
    <w:tmpl w:val="4248524E"/>
    <w:lvl w:ilvl="0" w:tplc="2B6AED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0"/>
  </w:num>
  <w:num w:numId="9">
    <w:abstractNumId w:val="8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05EC"/>
    <w:rsid w:val="00034B3B"/>
    <w:rsid w:val="00037D52"/>
    <w:rsid w:val="000450FC"/>
    <w:rsid w:val="00052F2A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32E"/>
    <w:rsid w:val="000D13B0"/>
    <w:rsid w:val="000E7697"/>
    <w:rsid w:val="000F7E6D"/>
    <w:rsid w:val="00101322"/>
    <w:rsid w:val="00121FFA"/>
    <w:rsid w:val="001247C2"/>
    <w:rsid w:val="0012616A"/>
    <w:rsid w:val="00136984"/>
    <w:rsid w:val="00150304"/>
    <w:rsid w:val="00150471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3B0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1D83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2A8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26455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3283F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55C1"/>
    <w:rsid w:val="008C75AD"/>
    <w:rsid w:val="008D020E"/>
    <w:rsid w:val="008D2226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876D1"/>
    <w:rsid w:val="0099583E"/>
    <w:rsid w:val="009A0242"/>
    <w:rsid w:val="009A59ED"/>
    <w:rsid w:val="009B101F"/>
    <w:rsid w:val="009C5642"/>
    <w:rsid w:val="009E13C3"/>
    <w:rsid w:val="009E4A79"/>
    <w:rsid w:val="009E6A30"/>
    <w:rsid w:val="009E7968"/>
    <w:rsid w:val="009F07D4"/>
    <w:rsid w:val="009F29EB"/>
    <w:rsid w:val="009F7A71"/>
    <w:rsid w:val="00A001A0"/>
    <w:rsid w:val="00A12C83"/>
    <w:rsid w:val="00A15F2F"/>
    <w:rsid w:val="00A17184"/>
    <w:rsid w:val="00A2562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2660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73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732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5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</dc:creator>
  <cp:lastModifiedBy>SDI PC 1175</cp:lastModifiedBy>
  <cp:revision>6</cp:revision>
  <dcterms:created xsi:type="dcterms:W3CDTF">2024-05-21T22:46:00Z</dcterms:created>
  <dcterms:modified xsi:type="dcterms:W3CDTF">2026-02-18T07:39:00Z</dcterms:modified>
</cp:coreProperties>
</file>